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819B8" w14:textId="5649A844" w:rsidR="00E97F72" w:rsidRDefault="00E97F72" w:rsidP="00E97F72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75</w:t>
      </w:r>
    </w:p>
    <w:p w14:paraId="5C503A78" w14:textId="77777777" w:rsidR="00E74997" w:rsidRDefault="00E97F72" w:rsidP="00E97F72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1DCF8A27" w14:textId="4A2A857F" w:rsidR="00E97F72" w:rsidRDefault="00E97F72" w:rsidP="00E97F72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3DF3B9A2" w14:textId="77777777" w:rsidR="00E97F72" w:rsidRDefault="00E97F72" w:rsidP="00E97F72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4A254FEC" w14:textId="77777777" w:rsidR="00E97F72" w:rsidRDefault="00E97F72" w:rsidP="00E97F72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0C8CABC7" w14:textId="77777777" w:rsidR="00362941" w:rsidRPr="007E1628" w:rsidRDefault="00362941" w:rsidP="00B633B3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BA6A260" w14:textId="77777777" w:rsidR="00362941" w:rsidRPr="007E1628" w:rsidRDefault="00362941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7E1628">
        <w:rPr>
          <w:rFonts w:ascii="GHEA Grapalat" w:eastAsia="Sylfaen" w:hAnsi="GHEA Grapalat" w:cs="Sylfaen"/>
          <w:b/>
          <w:lang w:val="hy-AM"/>
        </w:rPr>
        <w:t>ՔԱՂԱՔԱՑԻԱԿԱՆ</w:t>
      </w:r>
      <w:r w:rsidRPr="007E1628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7E1628">
        <w:rPr>
          <w:rFonts w:ascii="GHEA Grapalat" w:eastAsia="Sylfaen" w:hAnsi="GHEA Grapalat" w:cs="Sylfaen"/>
          <w:b/>
          <w:lang w:val="hy-AM"/>
        </w:rPr>
        <w:t>ԾԱՌԱՅՈՒԹՅԱՆ</w:t>
      </w:r>
      <w:r w:rsidRPr="007E1628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7E1628">
        <w:rPr>
          <w:rFonts w:ascii="GHEA Grapalat" w:eastAsia="Sylfaen" w:hAnsi="GHEA Grapalat" w:cs="Sylfaen"/>
          <w:b/>
          <w:lang w:val="hy-AM"/>
        </w:rPr>
        <w:t>ՊԱՇՏՈՆԻ</w:t>
      </w:r>
      <w:r w:rsidRPr="007E1628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7E1628">
        <w:rPr>
          <w:rFonts w:ascii="GHEA Grapalat" w:eastAsia="Sylfaen" w:hAnsi="GHEA Grapalat" w:cs="Sylfaen"/>
          <w:b/>
          <w:lang w:val="hy-AM"/>
        </w:rPr>
        <w:t>ԱՆՁՆԱԳԻՐ</w:t>
      </w:r>
    </w:p>
    <w:p w14:paraId="12AFEF61" w14:textId="77777777" w:rsidR="00362941" w:rsidRPr="007E1628" w:rsidRDefault="00362941" w:rsidP="00B633B3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027F200D" w14:textId="77777777" w:rsidR="00C15FD9" w:rsidRPr="007E1628" w:rsidRDefault="00B633B3" w:rsidP="005844C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7E1628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8A36C5">
        <w:rPr>
          <w:rFonts w:ascii="GHEA Grapalat" w:eastAsia="Sylfaen" w:hAnsi="GHEA Grapalat" w:cs="Sylfaen"/>
          <w:b/>
          <w:color w:val="000000" w:themeColor="text1"/>
          <w:lang w:val="hy-AM"/>
        </w:rPr>
        <w:t>ԿՈՏԱՅՔԻ</w:t>
      </w:r>
      <w:r w:rsidRPr="007E1628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61FD54F5" w14:textId="77777777" w:rsidR="00362941" w:rsidRPr="007E1628" w:rsidRDefault="00B633B3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7E1628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4EB12AB9" w14:textId="77777777" w:rsidR="00362941" w:rsidRPr="007E1628" w:rsidRDefault="00362941" w:rsidP="00B633B3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7E1628" w14:paraId="6C2CA2D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C0E561" w14:textId="77777777" w:rsidR="00362941" w:rsidRPr="007E1628" w:rsidRDefault="00362941" w:rsidP="00B633B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7E1628">
              <w:rPr>
                <w:rFonts w:ascii="GHEA Grapalat" w:eastAsia="GHEA Grapalat" w:hAnsi="GHEA Grapalat" w:cs="GHEA Grapalat"/>
                <w:b/>
              </w:rPr>
              <w:t>1</w:t>
            </w:r>
            <w:r w:rsidRPr="007E1628">
              <w:rPr>
                <w:rFonts w:ascii="Cambria Math" w:eastAsia="MS Gothic" w:hAnsi="Cambria Math" w:cs="Cambria Math"/>
                <w:b/>
              </w:rPr>
              <w:t>․</w:t>
            </w:r>
            <w:r w:rsidR="00B633B3" w:rsidRPr="007E1628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E74997" w14:paraId="3ADE890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6FDB77" w14:textId="77777777" w:rsidR="00362941" w:rsidRPr="007E1628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7E1628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6943111C" w14:textId="77777777" w:rsidR="00362941" w:rsidRPr="007E1628" w:rsidRDefault="00B633B3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7E1628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A60751">
              <w:rPr>
                <w:rFonts w:ascii="GHEA Grapalat" w:eastAsia="Times New Roman" w:hAnsi="GHEA Grapalat" w:cs="Arial"/>
              </w:rPr>
              <w:t>(</w:t>
            </w:r>
            <w:r w:rsidR="00A60751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A60751">
              <w:rPr>
                <w:rFonts w:ascii="GHEA Grapalat" w:eastAsia="Times New Roman" w:hAnsi="GHEA Grapalat" w:cs="Arial"/>
              </w:rPr>
              <w:t>)</w:t>
            </w:r>
            <w:r w:rsidR="00A60751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8A36C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Կոտայքի</w:t>
            </w:r>
            <w:r w:rsidR="00C15FD9"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7E1628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C15FD9"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7E1628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7E1628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7E1628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7E1628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C34803" w:rsidRPr="007E1628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8A36C5">
              <w:rPr>
                <w:rFonts w:ascii="GHEA Grapalat" w:eastAsia="Sylfaen" w:hAnsi="GHEA Grapalat" w:cs="Sylfaen"/>
                <w:lang w:val="hy-AM"/>
              </w:rPr>
              <w:t>է</w:t>
            </w:r>
            <w:r w:rsidR="00C34803" w:rsidRPr="007E1628">
              <w:rPr>
                <w:rFonts w:ascii="GHEA Grapalat" w:eastAsia="Sylfaen" w:hAnsi="GHEA Grapalat" w:cs="Sylfaen"/>
                <w:lang w:val="hy-AM"/>
              </w:rPr>
              <w:t>-Մ</w:t>
            </w:r>
            <w:r w:rsidR="007D2AB7" w:rsidRPr="007E1628">
              <w:rPr>
                <w:rFonts w:ascii="GHEA Grapalat" w:eastAsia="Sylfaen" w:hAnsi="GHEA Grapalat" w:cs="Sylfaen"/>
                <w:lang w:val="hy-AM"/>
              </w:rPr>
              <w:t>7-1</w:t>
            </w:r>
            <w:r w:rsidR="00362941" w:rsidRPr="007E1628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131A40" w:rsidRPr="007E1628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4CF457CE" w14:textId="77777777" w:rsidR="00D55673" w:rsidRPr="007E1628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54D9649C" w14:textId="77777777" w:rsidR="00362941" w:rsidRPr="007E1628" w:rsidRDefault="005844C6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B633B3" w:rsidRPr="007E1628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7E1628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B633B3" w:rsidRPr="007E1628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7E1628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7E1628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7E1628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32F5884B" w14:textId="77777777" w:rsidR="00362941" w:rsidRPr="007E1628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07A7400" w14:textId="77777777" w:rsidR="00362941" w:rsidRPr="007E1628" w:rsidRDefault="005844C6" w:rsidP="00B633B3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633B3" w:rsidRPr="007E1628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633B3" w:rsidRPr="007E1628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7E1628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7E1628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7D2AB7" w:rsidRPr="007E1628">
              <w:rPr>
                <w:rFonts w:ascii="GHEA Grapalat" w:eastAsia="Times New Roman" w:hAnsi="GHEA Grapalat" w:cs="Arial Armenian"/>
                <w:lang w:val="af-ZA"/>
              </w:rPr>
              <w:t>դեպքում նրան փոխարինում է Բաժնի գլխավոր</w:t>
            </w:r>
            <w:r w:rsidRPr="007E1628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324C21">
              <w:rPr>
                <w:rFonts w:ascii="GHEA Grapalat" w:eastAsia="Times New Roman" w:hAnsi="GHEA Grapalat" w:cs="Arial Armenian"/>
                <w:lang w:val="af-ZA"/>
              </w:rPr>
              <w:t>մասնագետ</w:t>
            </w:r>
            <w:r w:rsidR="00324C21">
              <w:rPr>
                <w:rFonts w:ascii="GHEA Grapalat" w:eastAsia="Times New Roman" w:hAnsi="GHEA Grapalat" w:cs="Arial Armenian"/>
                <w:lang w:val="hy-AM"/>
              </w:rPr>
              <w:t>ներից մեկը</w:t>
            </w:r>
            <w:r w:rsidR="00362941" w:rsidRPr="007E1628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44C0D3CE" w14:textId="77777777" w:rsidR="00362941" w:rsidRPr="007E1628" w:rsidRDefault="00DE65FD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7E1628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348A5B55" w14:textId="77777777" w:rsidR="00362941" w:rsidRPr="007E1628" w:rsidRDefault="006B31F2" w:rsidP="00B633B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Կոտայք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բովյան, Բարեկամության 2։</w:t>
            </w:r>
          </w:p>
        </w:tc>
      </w:tr>
      <w:tr w:rsidR="00362941" w:rsidRPr="00E74997" w14:paraId="7AA97713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63B670D" w14:textId="77777777" w:rsidR="00362941" w:rsidRPr="007E1628" w:rsidRDefault="00362941" w:rsidP="00B633B3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7E1628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FED1638" w14:textId="77777777" w:rsidR="00362941" w:rsidRPr="007E1628" w:rsidRDefault="00362941" w:rsidP="00B633B3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57A3A89" w14:textId="77777777" w:rsidR="007D2AB7" w:rsidRPr="007E1628" w:rsidRDefault="007E1628" w:rsidP="007D2AB7">
            <w:pPr>
              <w:pStyle w:val="NormalWeb"/>
              <w:numPr>
                <w:ilvl w:val="0"/>
                <w:numId w:val="18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օժանդակում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</w:t>
            </w:r>
            <w:r w:rsidR="007D2AB7" w:rsidRPr="007E1628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="007D2AB7" w:rsidRPr="007E1628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="007D2AB7" w:rsidRPr="007E1628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="007D2AB7" w:rsidRPr="007E1628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7D2AB7" w:rsidRPr="007E1628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="007D2AB7" w:rsidRPr="007E1628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D246B98" w14:textId="77777777" w:rsidR="007D2AB7" w:rsidRPr="007E1628" w:rsidRDefault="007E1628" w:rsidP="007D2AB7">
            <w:pPr>
              <w:pStyle w:val="NormalWeb"/>
              <w:numPr>
                <w:ilvl w:val="0"/>
                <w:numId w:val="18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7D2AB7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="007D2AB7" w:rsidRPr="007E1628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7D2AB7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6940672E" w14:textId="77777777" w:rsidR="00B633B3" w:rsidRPr="007E1628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B633B3" w:rsidRPr="007E1628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B633B3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1346AF" w:rsidRPr="007E1628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7E1628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1346AF" w:rsidRPr="007E1628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7E1628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1346AF" w:rsidRPr="007E1628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6C33C0E" w14:textId="77777777" w:rsidR="00B633B3" w:rsidRPr="007E1628" w:rsidRDefault="00B633B3" w:rsidP="00B633B3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6AE3D7F3" w14:textId="77777777" w:rsidR="00362941" w:rsidRPr="007E1628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41E07093" w14:textId="77777777" w:rsidR="00860A31" w:rsidRPr="007E1628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7E1628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7E1628">
              <w:rPr>
                <w:rFonts w:ascii="GHEA Grapalat" w:hAnsi="GHEA Grapalat"/>
              </w:rPr>
              <w:t>ամապատասխան</w:t>
            </w:r>
            <w:proofErr w:type="spellEnd"/>
            <w:r w:rsidRPr="007E1628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7E1628">
              <w:rPr>
                <w:rFonts w:ascii="GHEA Grapalat" w:hAnsi="GHEA Grapalat"/>
              </w:rPr>
              <w:t>մարմիններից</w:t>
            </w:r>
            <w:proofErr w:type="spellEnd"/>
            <w:r w:rsidRPr="007E1628">
              <w:rPr>
                <w:rFonts w:ascii="GHEA Grapalat" w:hAnsi="GHEA Grapalat"/>
                <w:lang w:val="af-ZA"/>
              </w:rPr>
              <w:t xml:space="preserve"> </w:t>
            </w:r>
            <w:r w:rsidRPr="007E1628">
              <w:rPr>
                <w:rFonts w:ascii="GHEA Grapalat" w:hAnsi="GHEA Grapalat" w:cs="Sylfaen"/>
                <w:lang w:val="hy-AM"/>
              </w:rPr>
              <w:t>ստանալ</w:t>
            </w:r>
            <w:r w:rsidRPr="007E1628">
              <w:rPr>
                <w:rFonts w:ascii="GHEA Grapalat" w:hAnsi="GHEA Grapalat" w:cs="Sylfaen"/>
                <w:lang w:val="af-ZA"/>
              </w:rPr>
              <w:t xml:space="preserve"> </w:t>
            </w:r>
            <w:r w:rsidRPr="007E1628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7E1628">
              <w:rPr>
                <w:rFonts w:ascii="GHEA Grapalat" w:hAnsi="GHEA Grapalat" w:cs="Sylfaen"/>
                <w:lang w:val="af-ZA"/>
              </w:rPr>
              <w:t>փաստաթղթեր</w:t>
            </w:r>
            <w:r w:rsidRPr="007E1628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7E1628">
              <w:rPr>
                <w:rFonts w:ascii="GHEA Grapalat" w:hAnsi="GHEA Grapalat"/>
              </w:rPr>
              <w:t>մասնագիտական</w:t>
            </w:r>
            <w:proofErr w:type="spellEnd"/>
            <w:r w:rsidRPr="007E1628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7E1628">
              <w:rPr>
                <w:rFonts w:ascii="GHEA Grapalat" w:hAnsi="GHEA Grapalat"/>
              </w:rPr>
              <w:t>կարծիքներ</w:t>
            </w:r>
            <w:proofErr w:type="spellEnd"/>
            <w:r w:rsidRPr="007E1628">
              <w:rPr>
                <w:rFonts w:ascii="GHEA Grapalat" w:hAnsi="GHEA Grapalat"/>
                <w:lang w:val="af-ZA"/>
              </w:rPr>
              <w:t>.</w:t>
            </w:r>
          </w:p>
          <w:p w14:paraId="5A4B9570" w14:textId="77777777" w:rsidR="00C15FD9" w:rsidRPr="007E1628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proofErr w:type="spellStart"/>
            <w:r w:rsidRPr="007E1628">
              <w:rPr>
                <w:rFonts w:ascii="GHEA Grapalat" w:hAnsi="GHEA Grapalat"/>
              </w:rPr>
              <w:t>ստանալ</w:t>
            </w:r>
            <w:proofErr w:type="spellEnd"/>
            <w:r w:rsidRPr="007E1628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7E1628">
              <w:rPr>
                <w:rFonts w:ascii="Cambria Math" w:hAnsi="Cambria Math" w:cs="Cambria Math"/>
                <w:lang w:val="hy-AM"/>
              </w:rPr>
              <w:t>․</w:t>
            </w:r>
          </w:p>
          <w:p w14:paraId="20B0C1F5" w14:textId="77777777" w:rsidR="002B3640" w:rsidRPr="007E1628" w:rsidRDefault="002B3640" w:rsidP="002B3640">
            <w:pPr>
              <w:pStyle w:val="ListParagraph"/>
              <w:tabs>
                <w:tab w:val="left" w:pos="300"/>
              </w:tabs>
              <w:spacing w:after="0"/>
              <w:ind w:left="0"/>
              <w:jc w:val="both"/>
              <w:rPr>
                <w:rFonts w:ascii="GHEA Grapalat" w:hAnsi="GHEA Grapalat"/>
                <w:lang w:val="af-ZA"/>
              </w:rPr>
            </w:pPr>
          </w:p>
          <w:p w14:paraId="380D866E" w14:textId="77777777" w:rsidR="00362941" w:rsidRPr="007E1628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7E1628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79EB0D2A" w14:textId="77777777" w:rsidR="00607766" w:rsidRPr="007E1628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 xml:space="preserve">ուսումնասիրել </w:t>
            </w:r>
            <w:r w:rsidR="007D2AB7" w:rsidRPr="007E1628">
              <w:rPr>
                <w:rFonts w:ascii="GHEA Grapalat" w:hAnsi="GHEA Grapalat"/>
                <w:lang w:val="hy-AM"/>
              </w:rPr>
              <w:t>ոլորտ</w:t>
            </w:r>
            <w:r w:rsidRPr="007E1628">
              <w:rPr>
                <w:rFonts w:ascii="GHEA Grapalat" w:hAnsi="GHEA Grapalat"/>
                <w:lang w:val="hy-AM"/>
              </w:rPr>
              <w:t>ը կարգավորող իրավական ակտերը.</w:t>
            </w:r>
            <w:r w:rsidRPr="007E1628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4964F0FB" w14:textId="77777777" w:rsidR="007E1628" w:rsidRPr="007E1628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7E1628">
              <w:rPr>
                <w:rFonts w:ascii="GHEA Grapalat" w:hAnsi="GHEA Grapalat" w:cs="GHEA Grapalat"/>
                <w:lang w:val="hy-AM"/>
              </w:rPr>
              <w:lastRenderedPageBreak/>
              <w:t xml:space="preserve">հավաքագրել համապատասխան նյութեր՝ </w:t>
            </w:r>
            <w:r w:rsidR="007E1628" w:rsidRPr="007E1628">
              <w:rPr>
                <w:rFonts w:ascii="GHEA Grapalat" w:hAnsi="GHEA Grapalat" w:cs="Sylfaen"/>
                <w:lang w:val="af-ZA"/>
              </w:rPr>
              <w:t>Բաժնի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լիազորությունների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շրջանակներում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հաշվետվությունների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,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,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տեղեկանքների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և</w:t>
            </w:r>
            <w:r w:rsidR="007E1628" w:rsidRPr="007E1628">
              <w:rPr>
                <w:rFonts w:ascii="GHEA Grapalat" w:hAnsi="GHEA Grapalat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միջնորդագրերի</w:t>
            </w:r>
            <w:r w:rsidR="007E1628" w:rsidRPr="007E1628">
              <w:rPr>
                <w:rFonts w:ascii="GHEA Grapalat" w:hAnsi="GHEA Grapalat" w:cs="Sylfaen"/>
                <w:lang w:val="af-ZA"/>
              </w:rPr>
              <w:t xml:space="preserve"> </w:t>
            </w:r>
            <w:r w:rsidR="007E1628" w:rsidRPr="007E1628">
              <w:rPr>
                <w:rFonts w:ascii="GHEA Grapalat" w:hAnsi="GHEA Grapalat" w:cs="Sylfaen"/>
                <w:lang w:val="hy-AM"/>
              </w:rPr>
              <w:t>նախապատրաստման համար</w:t>
            </w:r>
            <w:r w:rsidR="007E1628" w:rsidRPr="007E1628">
              <w:rPr>
                <w:rFonts w:ascii="Cambria Math" w:hAnsi="Cambria Math" w:cs="Cambria Math"/>
                <w:lang w:val="hy-AM"/>
              </w:rPr>
              <w:t>․</w:t>
            </w:r>
          </w:p>
          <w:p w14:paraId="407D963D" w14:textId="77777777" w:rsidR="002B3640" w:rsidRPr="007E1628" w:rsidRDefault="00CE2FDB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7E1628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7E1628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CF97FD2" w14:textId="77777777" w:rsidR="00607766" w:rsidRPr="007E1628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7E1628" w14:paraId="1A7B6E5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24A014C" w14:textId="77777777" w:rsidR="00607766" w:rsidRPr="007E1628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7E1628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7C20A1F0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0AF17285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6BC31561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36182BDD" w14:textId="77777777" w:rsidR="00607766" w:rsidRPr="007E1628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7E1628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7E1628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7E1628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7E1628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7E1628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7E1628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5857A06A" w14:textId="77777777" w:rsidR="00607766" w:rsidRPr="007E1628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34B1E843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7E1628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28281F71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264B085F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278CE195" w14:textId="77777777" w:rsidR="00607766" w:rsidRPr="007E1628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62B6C607" w14:textId="77777777" w:rsidR="00607766" w:rsidRPr="007E1628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18D7DD87" w14:textId="77777777" w:rsidR="00607766" w:rsidRPr="007E1628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7E1628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2C5A357F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1BC31E7C" w14:textId="77777777" w:rsidR="00607766" w:rsidRPr="007E1628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27752A41" w14:textId="77777777" w:rsidR="00607766" w:rsidRPr="007E1628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7E1628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54E2C3B9" w14:textId="77777777" w:rsidR="00362941" w:rsidRPr="007E1628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7E1628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E74997" w14:paraId="5B0610E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C43F8AA" w14:textId="77777777" w:rsidR="00607766" w:rsidRPr="007E1628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</w:rPr>
              <w:t>4</w:t>
            </w:r>
            <w:r w:rsidRPr="007E1628">
              <w:rPr>
                <w:rFonts w:ascii="Cambria Math" w:eastAsia="MS Mincho" w:hAnsi="Cambria Math" w:cs="Cambria Math"/>
                <w:b/>
              </w:rPr>
              <w:t>․</w:t>
            </w:r>
            <w:r w:rsidRPr="007E1628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6A74011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7E1628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</w:rPr>
              <w:t>և</w:t>
            </w:r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7E1628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7E1628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79518964" w14:textId="77777777" w:rsidR="00607766" w:rsidRPr="007E1628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4810AA87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426AD7C8" w14:textId="77777777" w:rsidR="00607766" w:rsidRPr="007E1628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17E4EC39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4471502" w14:textId="77777777" w:rsidR="00607766" w:rsidRPr="007E1628" w:rsidRDefault="00607766" w:rsidP="0060776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7E1628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75FDC072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22CCC3A3" w14:textId="77777777" w:rsidR="00607766" w:rsidRPr="007E1628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2479FF2F" w14:textId="77777777" w:rsidR="00607766" w:rsidRPr="007E1628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7E1628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7E1628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773F8609" w14:textId="77777777" w:rsidR="00362941" w:rsidRPr="007E1628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E1628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12C3AE69" w14:textId="77777777" w:rsidR="00362941" w:rsidRPr="007E1628" w:rsidRDefault="00362941" w:rsidP="00B633B3">
      <w:pPr>
        <w:spacing w:after="0"/>
        <w:rPr>
          <w:rFonts w:ascii="GHEA Grapalat" w:hAnsi="GHEA Grapalat"/>
          <w:lang w:val="hy-AM"/>
        </w:rPr>
      </w:pPr>
    </w:p>
    <w:p w14:paraId="7806BDF8" w14:textId="77777777" w:rsidR="0002025E" w:rsidRPr="007E1628" w:rsidRDefault="0002025E" w:rsidP="00B633B3">
      <w:pPr>
        <w:spacing w:after="0"/>
        <w:rPr>
          <w:rFonts w:ascii="GHEA Grapalat" w:hAnsi="GHEA Grapalat"/>
          <w:lang w:val="hy-AM"/>
        </w:rPr>
      </w:pPr>
    </w:p>
    <w:sectPr w:rsidR="0002025E" w:rsidRPr="007E1628" w:rsidSect="00B633B3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E5E52"/>
    <w:multiLevelType w:val="hybridMultilevel"/>
    <w:tmpl w:val="56405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BC94398"/>
    <w:multiLevelType w:val="hybridMultilevel"/>
    <w:tmpl w:val="2E8ADB2A"/>
    <w:lvl w:ilvl="0" w:tplc="78F6EF90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5"/>
  </w:num>
  <w:num w:numId="3">
    <w:abstractNumId w:val="9"/>
  </w:num>
  <w:num w:numId="4">
    <w:abstractNumId w:val="2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6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  <w:num w:numId="16">
    <w:abstractNumId w:val="17"/>
  </w:num>
  <w:num w:numId="17">
    <w:abstractNumId w:val="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E0NzUzMTA1MzZX0lEKTi0uzszPAykwrAUALn7M1SwAAAA="/>
  </w:docVars>
  <w:rsids>
    <w:rsidRoot w:val="00362941"/>
    <w:rsid w:val="0002025E"/>
    <w:rsid w:val="00131A40"/>
    <w:rsid w:val="001346AF"/>
    <w:rsid w:val="00164AAE"/>
    <w:rsid w:val="002B3640"/>
    <w:rsid w:val="003048FC"/>
    <w:rsid w:val="00324C21"/>
    <w:rsid w:val="00362941"/>
    <w:rsid w:val="004D3567"/>
    <w:rsid w:val="005001B9"/>
    <w:rsid w:val="005844C6"/>
    <w:rsid w:val="005E0C55"/>
    <w:rsid w:val="00607766"/>
    <w:rsid w:val="006B31F2"/>
    <w:rsid w:val="006D7AD7"/>
    <w:rsid w:val="007545EB"/>
    <w:rsid w:val="007D2AB7"/>
    <w:rsid w:val="007E1628"/>
    <w:rsid w:val="00860A31"/>
    <w:rsid w:val="00871343"/>
    <w:rsid w:val="008A36C5"/>
    <w:rsid w:val="008E479D"/>
    <w:rsid w:val="0093476D"/>
    <w:rsid w:val="00A60751"/>
    <w:rsid w:val="00B35C35"/>
    <w:rsid w:val="00B633B3"/>
    <w:rsid w:val="00BE0A15"/>
    <w:rsid w:val="00C15ED6"/>
    <w:rsid w:val="00C15FD9"/>
    <w:rsid w:val="00C34803"/>
    <w:rsid w:val="00C5572A"/>
    <w:rsid w:val="00CE2FDB"/>
    <w:rsid w:val="00D55673"/>
    <w:rsid w:val="00D87970"/>
    <w:rsid w:val="00DE65FD"/>
    <w:rsid w:val="00E456E6"/>
    <w:rsid w:val="00E74997"/>
    <w:rsid w:val="00E93004"/>
    <w:rsid w:val="00E9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86842"/>
  <w15:docId w15:val="{2F99E409-11AA-4AAA-9273-C164FF2B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860A3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8</cp:revision>
  <cp:lastPrinted>2019-07-25T10:28:00Z</cp:lastPrinted>
  <dcterms:created xsi:type="dcterms:W3CDTF">2019-07-19T06:39:00Z</dcterms:created>
  <dcterms:modified xsi:type="dcterms:W3CDTF">2021-02-13T19:11:00Z</dcterms:modified>
</cp:coreProperties>
</file>